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3D606" w14:textId="09103795" w:rsidR="004849F3" w:rsidRDefault="004849F3" w:rsidP="004849F3">
      <w:pPr>
        <w:rPr>
          <w:b/>
          <w:bCs/>
          <w:sz w:val="32"/>
          <w:szCs w:val="32"/>
        </w:rPr>
      </w:pPr>
      <w:r w:rsidRPr="00F3506B">
        <w:rPr>
          <w:b/>
          <w:bCs/>
          <w:sz w:val="32"/>
          <w:szCs w:val="32"/>
        </w:rPr>
        <w:t xml:space="preserve">Call for Expert Evidence – Land Use </w:t>
      </w:r>
    </w:p>
    <w:p w14:paraId="4E310873" w14:textId="4A1DFBE5" w:rsidR="006E2925" w:rsidRPr="00F3506B" w:rsidRDefault="006E2925" w:rsidP="004849F3">
      <w:pPr>
        <w:rPr>
          <w:b/>
          <w:bCs/>
          <w:sz w:val="32"/>
          <w:szCs w:val="32"/>
        </w:rPr>
      </w:pPr>
      <w:r>
        <w:t xml:space="preserve">Email this cover note to </w:t>
      </w:r>
      <w:hyperlink r:id="rId7" w:history="1">
        <w:r w:rsidRPr="00820456">
          <w:rPr>
            <w:rStyle w:val="Hyperlink"/>
          </w:rPr>
          <w:t>L.Evidence@epa.ie</w:t>
        </w:r>
      </w:hyperlink>
      <w:r>
        <w:t xml:space="preserve"> with the files(s) of evidence you are submitting</w:t>
      </w:r>
    </w:p>
    <w:p w14:paraId="7D121620" w14:textId="74634043" w:rsidR="004849F3" w:rsidRDefault="004849F3" w:rsidP="004849F3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  <w:gridCol w:w="4508"/>
      </w:tblGrid>
      <w:tr w:rsidR="004849F3" w14:paraId="09751980" w14:textId="77777777" w:rsidTr="00F410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AB2F63A" w14:textId="77777777" w:rsidR="004849F3" w:rsidRDefault="004849F3" w:rsidP="00F4107C">
            <w:r>
              <w:t>Item</w:t>
            </w:r>
          </w:p>
        </w:tc>
        <w:tc>
          <w:tcPr>
            <w:tcW w:w="4508" w:type="dxa"/>
          </w:tcPr>
          <w:p w14:paraId="1E9CF786" w14:textId="77777777" w:rsidR="004849F3" w:rsidRDefault="004849F3" w:rsidP="00F410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ter Your Information in this Column</w:t>
            </w:r>
          </w:p>
        </w:tc>
        <w:tc>
          <w:tcPr>
            <w:tcW w:w="4508" w:type="dxa"/>
          </w:tcPr>
          <w:p w14:paraId="06D08B1A" w14:textId="77777777" w:rsidR="004849F3" w:rsidRDefault="004849F3" w:rsidP="00F410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 or optional</w:t>
            </w:r>
          </w:p>
        </w:tc>
      </w:tr>
      <w:tr w:rsidR="004849F3" w14:paraId="144434DD" w14:textId="77777777" w:rsidTr="00F4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C5FE7B0" w14:textId="77777777" w:rsidR="004849F3" w:rsidRDefault="004849F3" w:rsidP="00F4107C">
            <w:r>
              <w:t>The name of the organisation or group you represent</w:t>
            </w:r>
          </w:p>
        </w:tc>
        <w:tc>
          <w:tcPr>
            <w:tcW w:w="4508" w:type="dxa"/>
          </w:tcPr>
          <w:p w14:paraId="364840E0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08" w:type="dxa"/>
          </w:tcPr>
          <w:p w14:paraId="0CEDA79F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, to verify that submissions are from the organisation specified</w:t>
            </w:r>
          </w:p>
        </w:tc>
      </w:tr>
      <w:tr w:rsidR="004849F3" w14:paraId="22554F6A" w14:textId="77777777" w:rsidTr="00F4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7ACBB4F" w14:textId="77777777" w:rsidR="004849F3" w:rsidRDefault="004849F3" w:rsidP="00F4107C">
            <w:r>
              <w:t>Abstract: up to 300 words to explain the submission and why it is relevant to land use policy</w:t>
            </w:r>
          </w:p>
        </w:tc>
        <w:tc>
          <w:tcPr>
            <w:tcW w:w="4508" w:type="dxa"/>
          </w:tcPr>
          <w:p w14:paraId="589A81F1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08" w:type="dxa"/>
          </w:tcPr>
          <w:p w14:paraId="3A77D5E4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, to verify which aspect of the review the evidence relates to</w:t>
            </w:r>
          </w:p>
        </w:tc>
      </w:tr>
      <w:tr w:rsidR="004849F3" w14:paraId="63AB0919" w14:textId="77777777" w:rsidTr="00F4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DD46934" w14:textId="77777777" w:rsidR="004849F3" w:rsidRDefault="004849F3" w:rsidP="00F4107C">
            <w:r>
              <w:t xml:space="preserve">Sources: where and how the evidence was collected and verified. </w:t>
            </w:r>
          </w:p>
          <w:p w14:paraId="18D4C59C" w14:textId="77777777" w:rsidR="004849F3" w:rsidRDefault="004849F3" w:rsidP="00F4107C">
            <w:r>
              <w:t>(including metadata for any raw or aggregated data)</w:t>
            </w:r>
          </w:p>
        </w:tc>
        <w:tc>
          <w:tcPr>
            <w:tcW w:w="4508" w:type="dxa"/>
          </w:tcPr>
          <w:p w14:paraId="35ADC3B8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08" w:type="dxa"/>
          </w:tcPr>
          <w:p w14:paraId="663A3FB6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, to verify the evidence can be included</w:t>
            </w:r>
          </w:p>
        </w:tc>
      </w:tr>
      <w:tr w:rsidR="004849F3" w14:paraId="21210C27" w14:textId="77777777" w:rsidTr="00F4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88F812" w14:textId="77777777" w:rsidR="004849F3" w:rsidRDefault="004849F3" w:rsidP="00F4107C">
            <w:r>
              <w:t>Publication URL, for any published material</w:t>
            </w:r>
          </w:p>
          <w:p w14:paraId="28A1AB46" w14:textId="77777777" w:rsidR="004849F3" w:rsidRDefault="004849F3" w:rsidP="00F4107C"/>
        </w:tc>
        <w:tc>
          <w:tcPr>
            <w:tcW w:w="4508" w:type="dxa"/>
          </w:tcPr>
          <w:p w14:paraId="5D346303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08" w:type="dxa"/>
          </w:tcPr>
          <w:p w14:paraId="3DC747FA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, to assist with the evidence review</w:t>
            </w:r>
          </w:p>
        </w:tc>
      </w:tr>
      <w:tr w:rsidR="004849F3" w14:paraId="440EBD4A" w14:textId="77777777" w:rsidTr="00F4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DBEED7" w14:textId="77777777" w:rsidR="004849F3" w:rsidRDefault="004849F3" w:rsidP="00F4107C">
            <w:r>
              <w:t>Name and contact email for person responsible for submission</w:t>
            </w:r>
          </w:p>
        </w:tc>
        <w:tc>
          <w:tcPr>
            <w:tcW w:w="4508" w:type="dxa"/>
          </w:tcPr>
          <w:p w14:paraId="0F666A34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08" w:type="dxa"/>
          </w:tcPr>
          <w:p w14:paraId="6704F3ED" w14:textId="77777777" w:rsidR="004849F3" w:rsidRDefault="004849F3" w:rsidP="00F410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ndatory, to verify the submission. Please see our Data Protection information below </w:t>
            </w:r>
          </w:p>
        </w:tc>
      </w:tr>
      <w:tr w:rsidR="004849F3" w14:paraId="14D6F190" w14:textId="77777777" w:rsidTr="00F4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8092D5" w14:textId="77777777" w:rsidR="004849F3" w:rsidRDefault="004849F3" w:rsidP="00F4107C">
            <w:r>
              <w:t xml:space="preserve">Consent: whether you consent for your name and email to be stored so that we can contact you with any follow up queries </w:t>
            </w:r>
          </w:p>
        </w:tc>
        <w:tc>
          <w:tcPr>
            <w:tcW w:w="4508" w:type="dxa"/>
          </w:tcPr>
          <w:p w14:paraId="538DABC7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/N</w:t>
            </w:r>
          </w:p>
        </w:tc>
        <w:tc>
          <w:tcPr>
            <w:tcW w:w="4508" w:type="dxa"/>
          </w:tcPr>
          <w:p w14:paraId="7D03C62F" w14:textId="77777777" w:rsidR="004849F3" w:rsidRDefault="004849F3" w:rsidP="00F410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ndatory, to confirm that we can store your personal information only </w:t>
            </w:r>
            <w:proofErr w:type="gramStart"/>
            <w:r>
              <w:t>for the purpose of</w:t>
            </w:r>
            <w:proofErr w:type="gramEnd"/>
            <w:r>
              <w:t xml:space="preserve"> this land use evidential review</w:t>
            </w:r>
          </w:p>
        </w:tc>
      </w:tr>
    </w:tbl>
    <w:p w14:paraId="1E4BBD89" w14:textId="77777777" w:rsidR="004849F3" w:rsidRDefault="004849F3"/>
    <w:p w14:paraId="5657E123" w14:textId="0464D017" w:rsidR="006E2925" w:rsidRDefault="006E2925">
      <w:r w:rsidRPr="004849F3">
        <w:rPr>
          <w:b/>
        </w:rPr>
        <w:t>Submissions closed</w:t>
      </w:r>
      <w:r>
        <w:t>:  24</w:t>
      </w:r>
      <w:r w:rsidRPr="006C3AE3">
        <w:rPr>
          <w:vertAlign w:val="superscript"/>
        </w:rPr>
        <w:t>th</w:t>
      </w:r>
      <w:r>
        <w:t xml:space="preserve"> January 2022</w:t>
      </w:r>
      <w:bookmarkStart w:id="0" w:name="_GoBack"/>
      <w:bookmarkEnd w:id="0"/>
    </w:p>
    <w:sectPr w:rsidR="006E2925" w:rsidSect="00A322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LcwtTA0NzcxtzRU0lEKTi0uzszPAykwrAUA2ynnBCwAAAA="/>
  </w:docVars>
  <w:rsids>
    <w:rsidRoot w:val="00A322F2"/>
    <w:rsid w:val="004849F3"/>
    <w:rsid w:val="006E2925"/>
    <w:rsid w:val="00712CDA"/>
    <w:rsid w:val="0085758B"/>
    <w:rsid w:val="00887F8B"/>
    <w:rsid w:val="00A322F2"/>
    <w:rsid w:val="00BF77E1"/>
    <w:rsid w:val="00E17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54A5"/>
  <w15:chartTrackingRefBased/>
  <w15:docId w15:val="{96B94CD1-68F9-49B3-8D66-312ED996E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22F2"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A322F2"/>
    <w:pPr>
      <w:spacing w:after="0" w:line="240" w:lineRule="auto"/>
    </w:pPr>
    <w:rPr>
      <w:lang w:val="en-I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87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L.Evidence@epa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808F88DF6CA4DA038CA09B7008EE8" ma:contentTypeVersion="9" ma:contentTypeDescription="Create a new document." ma:contentTypeScope="" ma:versionID="4bed2d59b3fe80ff457482d0dedb2631">
  <xsd:schema xmlns:xsd="http://www.w3.org/2001/XMLSchema" xmlns:xs="http://www.w3.org/2001/XMLSchema" xmlns:p="http://schemas.microsoft.com/office/2006/metadata/properties" xmlns:ns3="b90bb98a-68f5-47b8-a940-50ebf814ad60" xmlns:ns4="9e9bcd2c-7573-4d46-9267-adbc2f148d38" targetNamespace="http://schemas.microsoft.com/office/2006/metadata/properties" ma:root="true" ma:fieldsID="354dbceb01e6cd5338b5f4d71de591f7" ns3:_="" ns4:_="">
    <xsd:import namespace="b90bb98a-68f5-47b8-a940-50ebf814ad60"/>
    <xsd:import namespace="9e9bcd2c-7573-4d46-9267-adbc2f148d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bb98a-68f5-47b8-a940-50ebf814ad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bcd2c-7573-4d46-9267-adbc2f148d3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087E1C-9BF0-4CCF-89D3-ADF0BC4FEB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0bb98a-68f5-47b8-a940-50ebf814ad60"/>
    <ds:schemaRef ds:uri="9e9bcd2c-7573-4d46-9267-adbc2f148d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A8C610-1A09-483B-B467-CBB5458C22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CE232-12D6-486C-9BA2-A1D0F1FA7B42}">
  <ds:schemaRefs>
    <ds:schemaRef ds:uri="http://schemas.openxmlformats.org/package/2006/metadata/core-properties"/>
    <ds:schemaRef ds:uri="http://purl.org/dc/terms/"/>
    <ds:schemaRef ds:uri="b90bb98a-68f5-47b8-a940-50ebf814ad60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9e9bcd2c-7573-4d46-9267-adbc2f148d3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O'Rourke</dc:creator>
  <cp:keywords/>
  <dc:description/>
  <cp:lastModifiedBy>Eileen Butler</cp:lastModifiedBy>
  <cp:revision>2</cp:revision>
  <dcterms:created xsi:type="dcterms:W3CDTF">2021-11-11T13:42:00Z</dcterms:created>
  <dcterms:modified xsi:type="dcterms:W3CDTF">2021-11-1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808F88DF6CA4DA038CA09B7008EE8</vt:lpwstr>
  </property>
</Properties>
</file>